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05E34" w14:textId="77777777" w:rsidR="004B5A21" w:rsidRDefault="00841332" w:rsidP="004B5A21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456BD9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B5A21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59AC5A2" w14:textId="77777777" w:rsidR="004B5A21" w:rsidRDefault="004B5A21" w:rsidP="004B5A21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D9CC267" w14:textId="77777777" w:rsidR="004B5A21" w:rsidRDefault="004B5A21" w:rsidP="004B5A21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1DAA821" w14:textId="196CB93D" w:rsidR="004B5A21" w:rsidRDefault="004B5A21" w:rsidP="004B5A21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4</w:t>
      </w:r>
    </w:p>
    <w:p w14:paraId="6F62AA69" w14:textId="06713C0A" w:rsidR="004B5A21" w:rsidRPr="004B5A21" w:rsidRDefault="004B5A21" w:rsidP="004B5A21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elephone Holding Tim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  One-Way ANOVA</w:t>
      </w:r>
    </w:p>
    <w:p w14:paraId="1278A3CA" w14:textId="50F558F6" w:rsidR="00EB7C2B" w:rsidRDefault="00000000">
      <w:pPr>
        <w:pStyle w:val="Heading2"/>
      </w:pPr>
      <w:r>
        <w:t>Reading in data</w:t>
      </w:r>
    </w:p>
    <w:p w14:paraId="393025AB" w14:textId="77777777" w:rsidR="00EB7C2B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)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0721EE30" w14:textId="77777777" w:rsidR="00EB7C2B" w:rsidRDefault="00000000">
      <w:pPr>
        <w:pStyle w:val="Heading2"/>
      </w:pPr>
      <w:bookmarkStart w:id="1" w:name="Xc792a103ba12354a419d99d457d6eb1a9c4c422"/>
      <w:bookmarkEnd w:id="0"/>
      <w:r>
        <w:t>To find value of F test statistic that would have a P-value of &lt; 0.05</w:t>
      </w:r>
    </w:p>
    <w:p w14:paraId="3BBB4B7B" w14:textId="77777777" w:rsidR="00EB7C2B" w:rsidRDefault="00000000">
      <w:pPr>
        <w:pStyle w:val="SourceCode"/>
      </w:pP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2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1B4B6F53" w14:textId="77777777" w:rsidR="00EB7C2B" w:rsidRDefault="00000000">
      <w:pPr>
        <w:pStyle w:val="SourceCode"/>
      </w:pPr>
      <w:r>
        <w:rPr>
          <w:rStyle w:val="VerbatimChar"/>
        </w:rPr>
        <w:t>## [1] 3.885294</w:t>
      </w:r>
    </w:p>
    <w:p w14:paraId="37FA7B20" w14:textId="77777777" w:rsidR="00EB7C2B" w:rsidRDefault="00000000">
      <w:pPr>
        <w:pStyle w:val="Heading2"/>
      </w:pPr>
      <w:bookmarkStart w:id="2" w:name="to-get-the-anova-table"/>
      <w:bookmarkEnd w:id="1"/>
      <w:r>
        <w:t>To get the ANOVA table</w:t>
      </w:r>
    </w:p>
    <w:p w14:paraId="1F524867" w14:textId="77777777" w:rsidR="00EB7C2B" w:rsidRDefault="00000000">
      <w:pPr>
        <w:pStyle w:val="SourceCode"/>
      </w:pPr>
      <w:r>
        <w:rPr>
          <w:rStyle w:val="NormalTok"/>
        </w:rPr>
        <w:t xml:space="preserve">my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yAnova)</w:t>
      </w:r>
    </w:p>
    <w:p w14:paraId="32B05FBA" w14:textId="77777777" w:rsidR="00EB7C2B" w:rsidRDefault="00000000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group        2  149.2    74.6   6.431 0.0126 *</w:t>
      </w:r>
      <w:r>
        <w:br/>
      </w:r>
      <w:r>
        <w:rPr>
          <w:rStyle w:val="VerbatimChar"/>
        </w:rPr>
        <w:t xml:space="preserve">## Residuals   12  139.2    11.6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35520E9" w14:textId="77777777" w:rsidR="00EB7C2B" w:rsidRDefault="00000000">
      <w:pPr>
        <w:pStyle w:val="Heading2"/>
      </w:pPr>
      <w:bookmarkStart w:id="3" w:name="X014bf77611f090f5dd96db9b5167f1dd94c5feb"/>
      <w:bookmarkEnd w:id="2"/>
      <w:r>
        <w:t xml:space="preserve">Given the F statistic, you can also compute the P-value using the </w:t>
      </w:r>
      <w:r>
        <w:rPr>
          <w:rStyle w:val="VerbatimChar"/>
        </w:rPr>
        <w:t>pf()</w:t>
      </w:r>
      <w:r>
        <w:t xml:space="preserve"> function</w:t>
      </w:r>
    </w:p>
    <w:p w14:paraId="63DC6947" w14:textId="77777777" w:rsidR="00EB7C2B" w:rsidRDefault="00000000">
      <w:pPr>
        <w:pStyle w:val="SourceCode"/>
      </w:pPr>
      <w:r>
        <w:rPr>
          <w:rStyle w:val="FunctionTok"/>
        </w:rPr>
        <w:t>pf</w:t>
      </w:r>
      <w:r>
        <w:rPr>
          <w:rStyle w:val="NormalTok"/>
        </w:rPr>
        <w:t>(</w:t>
      </w:r>
      <w:r>
        <w:rPr>
          <w:rStyle w:val="FloatTok"/>
        </w:rPr>
        <w:t>6.43</w:t>
      </w:r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2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9BFB272" w14:textId="77777777" w:rsidR="00EB7C2B" w:rsidRDefault="00000000">
      <w:pPr>
        <w:pStyle w:val="SourceCode"/>
      </w:pPr>
      <w:r>
        <w:rPr>
          <w:rStyle w:val="VerbatimChar"/>
        </w:rPr>
        <w:t>## [1] 0.01264971</w:t>
      </w:r>
      <w:bookmarkEnd w:id="3"/>
    </w:p>
    <w:sectPr w:rsidR="00EB7C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5C88B" w14:textId="77777777" w:rsidR="00841332" w:rsidRDefault="00841332">
      <w:pPr>
        <w:spacing w:after="0"/>
      </w:pPr>
      <w:r>
        <w:separator/>
      </w:r>
    </w:p>
  </w:endnote>
  <w:endnote w:type="continuationSeparator" w:id="0">
    <w:p w14:paraId="4DD062F4" w14:textId="77777777" w:rsidR="00841332" w:rsidRDefault="00841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9A930" w14:textId="77777777" w:rsidR="00841332" w:rsidRDefault="00841332">
      <w:r>
        <w:separator/>
      </w:r>
    </w:p>
  </w:footnote>
  <w:footnote w:type="continuationSeparator" w:id="0">
    <w:p w14:paraId="24D07639" w14:textId="77777777" w:rsidR="00841332" w:rsidRDefault="00841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BAA5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4570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7C2B"/>
    <w:rsid w:val="004B5A21"/>
    <w:rsid w:val="00841332"/>
    <w:rsid w:val="00EB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D67ADA1"/>
  <w15:docId w15:val="{39C31CA4-8E2E-3F4F-AE98-9315E173C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7T12:45:00Z</dcterms:created>
  <dcterms:modified xsi:type="dcterms:W3CDTF">2022-07-27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